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97540" w14:textId="7307131D" w:rsidR="00B63E60" w:rsidRDefault="00B63E60" w:rsidP="00B63E60">
      <w:pPr>
        <w:shd w:val="clear" w:color="auto" w:fill="FFFFFF"/>
        <w:rPr>
          <w:rFonts w:eastAsia="Times New Roman"/>
          <w:szCs w:val="24"/>
        </w:rPr>
      </w:pPr>
      <w:r>
        <w:rPr>
          <w:rFonts w:eastAsia="Times New Roman"/>
          <w:szCs w:val="24"/>
        </w:rPr>
        <w:t>(Approx. 1307)</w:t>
      </w:r>
    </w:p>
    <w:p w14:paraId="7770E18A" w14:textId="77777777" w:rsidR="00B63E60" w:rsidRDefault="00B63E60" w:rsidP="00B63E60">
      <w:pPr>
        <w:shd w:val="clear" w:color="auto" w:fill="FFFFFF"/>
        <w:rPr>
          <w:rFonts w:eastAsia="Times New Roman"/>
          <w:szCs w:val="24"/>
        </w:rPr>
      </w:pPr>
    </w:p>
    <w:p w14:paraId="22283925" w14:textId="11E41E73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t>What is Electricity?</w:t>
      </w:r>
      <w:r w:rsidRPr="00B63E60">
        <w:rPr>
          <w:rFonts w:eastAsia="Times New Roman"/>
          <w:szCs w:val="24"/>
        </w:rPr>
        <w:br/>
        <w:t>(Hint, the answer is not what you think)</w:t>
      </w:r>
      <w:r w:rsidRPr="00B63E60">
        <w:rPr>
          <w:rFonts w:eastAsia="Times New Roman"/>
          <w:szCs w:val="24"/>
        </w:rPr>
        <w:br/>
        <w:t>Art Gresham</w:t>
      </w:r>
      <w:r w:rsidRPr="00B63E60">
        <w:rPr>
          <w:rFonts w:eastAsia="Times New Roman"/>
          <w:szCs w:val="24"/>
        </w:rPr>
        <w:t xml:space="preserve">, </w:t>
      </w:r>
      <w:r w:rsidRPr="00B63E60">
        <w:rPr>
          <w:rFonts w:eastAsia="Times New Roman"/>
          <w:szCs w:val="24"/>
        </w:rPr>
        <w:t>Editor</w:t>
      </w:r>
      <w:r w:rsidRPr="00B63E60">
        <w:rPr>
          <w:rFonts w:eastAsia="Times New Roman"/>
          <w:szCs w:val="24"/>
        </w:rPr>
        <w:t>, Under the Computer Hood User Group</w:t>
      </w:r>
    </w:p>
    <w:p w14:paraId="6A5ED07E" w14:textId="77777777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t>March 2023 issue, DRIVELIGHT</w:t>
      </w:r>
    </w:p>
    <w:p w14:paraId="4B1C9BA7" w14:textId="21D7839B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hyperlink r:id="rId4" w:history="1">
        <w:r w:rsidRPr="00B63E60">
          <w:rPr>
            <w:rStyle w:val="Hyperlink"/>
            <w:rFonts w:eastAsia="Times New Roman"/>
            <w:szCs w:val="24"/>
          </w:rPr>
          <w:t>www.ucug.org</w:t>
        </w:r>
      </w:hyperlink>
    </w:p>
    <w:p w14:paraId="3C7699B4" w14:textId="3ECD4402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t>1editor</w:t>
      </w:r>
      <w:r>
        <w:rPr>
          <w:rFonts w:eastAsia="Times New Roman"/>
          <w:szCs w:val="24"/>
        </w:rPr>
        <w:t xml:space="preserve"> </w:t>
      </w:r>
      <w:r w:rsidRPr="00B63E60">
        <w:rPr>
          <w:rFonts w:eastAsia="Times New Roman"/>
          <w:szCs w:val="24"/>
        </w:rPr>
        <w:t>**</w:t>
      </w:r>
      <w:r>
        <w:rPr>
          <w:rFonts w:eastAsia="Times New Roman"/>
          <w:szCs w:val="24"/>
        </w:rPr>
        <w:t xml:space="preserve"> </w:t>
      </w:r>
      <w:r w:rsidRPr="00B63E60">
        <w:rPr>
          <w:rFonts w:eastAsia="Times New Roman"/>
          <w:szCs w:val="24"/>
        </w:rPr>
        <w:t>uchug.org</w:t>
      </w:r>
      <w:r w:rsidRPr="00B63E60">
        <w:rPr>
          <w:rFonts w:eastAsia="Times New Roman"/>
          <w:szCs w:val="24"/>
        </w:rPr>
        <w:br/>
      </w:r>
    </w:p>
    <w:p w14:paraId="53E64ABE" w14:textId="63B6E2E1" w:rsid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t>Several months ago</w:t>
      </w:r>
      <w:r>
        <w:rPr>
          <w:rFonts w:eastAsia="Times New Roman"/>
          <w:szCs w:val="24"/>
        </w:rPr>
        <w:t>,</w:t>
      </w:r>
      <w:r w:rsidRPr="00B63E60">
        <w:rPr>
          <w:rFonts w:eastAsia="Times New Roman"/>
          <w:szCs w:val="24"/>
        </w:rPr>
        <w:t xml:space="preserve"> I read an article on the internet about the First Trans-Atlantic Telegraph Cable.</w:t>
      </w:r>
    </w:p>
    <w:p w14:paraId="692C7F58" w14:textId="2CEA7809" w:rsid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br/>
        <w:t xml:space="preserve">Significantly, it was a failure. But after laying several more cables </w:t>
      </w:r>
      <w:r>
        <w:rPr>
          <w:rFonts w:eastAsia="Times New Roman"/>
          <w:szCs w:val="24"/>
        </w:rPr>
        <w:t xml:space="preserve">and </w:t>
      </w:r>
      <w:r w:rsidRPr="00B63E60">
        <w:rPr>
          <w:rFonts w:eastAsia="Times New Roman"/>
          <w:szCs w:val="24"/>
        </w:rPr>
        <w:t>making some important discoveries about</w:t>
      </w:r>
      <w:r>
        <w:rPr>
          <w:rFonts w:eastAsia="Times New Roman"/>
          <w:szCs w:val="24"/>
        </w:rPr>
        <w:t xml:space="preserve"> </w:t>
      </w:r>
      <w:r w:rsidRPr="00B63E60">
        <w:rPr>
          <w:rFonts w:eastAsia="Times New Roman"/>
          <w:szCs w:val="24"/>
        </w:rPr>
        <w:t>Electricity, cables</w:t>
      </w:r>
      <w:r>
        <w:rPr>
          <w:rFonts w:eastAsia="Times New Roman"/>
          <w:szCs w:val="24"/>
        </w:rPr>
        <w:t>,</w:t>
      </w:r>
      <w:r w:rsidRPr="00B63E60">
        <w:rPr>
          <w:rFonts w:eastAsia="Times New Roman"/>
          <w:szCs w:val="24"/>
        </w:rPr>
        <w:t xml:space="preserve"> and technology, we all know it was a world-changing success. But that is another story.</w:t>
      </w:r>
      <w:r w:rsidRPr="00B63E60">
        <w:rPr>
          <w:rFonts w:eastAsia="Times New Roman"/>
          <w:szCs w:val="24"/>
        </w:rPr>
        <w:br/>
      </w:r>
    </w:p>
    <w:p w14:paraId="32C23E7E" w14:textId="4BC83008" w:rsid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t xml:space="preserve">What I want to share in this article is what followed my reading. </w:t>
      </w:r>
      <w:r>
        <w:rPr>
          <w:rFonts w:eastAsia="Times New Roman"/>
          <w:szCs w:val="24"/>
        </w:rPr>
        <w:t>Some of their discoveries surprised me as a college-trained Electrical Engineer (BE, EECS, Univ of New Mexico)</w:t>
      </w:r>
      <w:r w:rsidRPr="00B63E60">
        <w:rPr>
          <w:rFonts w:eastAsia="Times New Roman"/>
          <w:szCs w:val="24"/>
        </w:rPr>
        <w:t>. I thought I knew how</w:t>
      </w:r>
      <w:r>
        <w:rPr>
          <w:rFonts w:eastAsia="Times New Roman"/>
          <w:szCs w:val="24"/>
        </w:rPr>
        <w:t xml:space="preserve"> </w:t>
      </w:r>
      <w:r w:rsidRPr="00B63E60">
        <w:rPr>
          <w:rFonts w:eastAsia="Times New Roman"/>
          <w:szCs w:val="24"/>
        </w:rPr>
        <w:t>Electricity works, What it is, What it does, How it moves. However</w:t>
      </w:r>
      <w:r>
        <w:rPr>
          <w:rFonts w:eastAsia="Times New Roman"/>
          <w:szCs w:val="24"/>
        </w:rPr>
        <w:t>,</w:t>
      </w:r>
      <w:r w:rsidRPr="00B63E60">
        <w:rPr>
          <w:rFonts w:eastAsia="Times New Roman"/>
          <w:szCs w:val="24"/>
        </w:rPr>
        <w:t xml:space="preserve"> after much research on technical websites</w:t>
      </w:r>
      <w:r>
        <w:rPr>
          <w:rFonts w:eastAsia="Times New Roman"/>
          <w:szCs w:val="24"/>
        </w:rPr>
        <w:t xml:space="preserve"> </w:t>
      </w:r>
      <w:r w:rsidRPr="00B63E60">
        <w:rPr>
          <w:rFonts w:eastAsia="Times New Roman"/>
          <w:szCs w:val="24"/>
        </w:rPr>
        <w:t>(many of them with mathematical proofs and discussions that are almost over my head</w:t>
      </w:r>
      <w:r>
        <w:rPr>
          <w:rFonts w:eastAsia="Times New Roman"/>
          <w:szCs w:val="24"/>
        </w:rPr>
        <w:t>,</w:t>
      </w:r>
      <w:r w:rsidRPr="00B63E60">
        <w:rPr>
          <w:rFonts w:eastAsia="Times New Roman"/>
          <w:szCs w:val="24"/>
        </w:rPr>
        <w:t xml:space="preserve"> like</w:t>
      </w:r>
      <w:r>
        <w:rPr>
          <w:rFonts w:eastAsia="Times New Roman"/>
          <w:szCs w:val="24"/>
        </w:rPr>
        <w:t xml:space="preserve"> </w:t>
      </w:r>
      <w:hyperlink r:id="rId5" w:history="1">
        <w:r w:rsidRPr="00B63E60">
          <w:rPr>
            <w:rStyle w:val="Hyperlink"/>
            <w:rFonts w:eastAsia="Times New Roman"/>
            <w:szCs w:val="24"/>
          </w:rPr>
          <w:t>https://physics.info/electric-current/,</w:t>
        </w:r>
      </w:hyperlink>
      <w:r w:rsidRPr="00B63E60">
        <w:rPr>
          <w:rFonts w:eastAsia="Times New Roman"/>
          <w:szCs w:val="24"/>
        </w:rPr>
        <w:t xml:space="preserve"> and watching</w:t>
      </w:r>
      <w:r>
        <w:rPr>
          <w:rFonts w:eastAsia="Times New Roman"/>
          <w:szCs w:val="24"/>
        </w:rPr>
        <w:t xml:space="preserve"> </w:t>
      </w:r>
      <w:r w:rsidRPr="00B63E60">
        <w:rPr>
          <w:rFonts w:eastAsia="Times New Roman"/>
          <w:szCs w:val="24"/>
        </w:rPr>
        <w:t>some profound videos such as those listed at the end of this</w:t>
      </w:r>
      <w:r>
        <w:rPr>
          <w:rFonts w:eastAsia="Times New Roman"/>
          <w:szCs w:val="24"/>
        </w:rPr>
        <w:t xml:space="preserve"> </w:t>
      </w:r>
      <w:r w:rsidRPr="00B63E60">
        <w:rPr>
          <w:rFonts w:eastAsia="Times New Roman"/>
          <w:szCs w:val="24"/>
        </w:rPr>
        <w:t>article)</w:t>
      </w:r>
      <w:r>
        <w:rPr>
          <w:rFonts w:eastAsia="Times New Roman"/>
          <w:szCs w:val="24"/>
        </w:rPr>
        <w:t>,</w:t>
      </w:r>
      <w:r w:rsidRPr="00B63E60">
        <w:rPr>
          <w:rFonts w:eastAsia="Times New Roman"/>
          <w:szCs w:val="24"/>
        </w:rPr>
        <w:t xml:space="preserve"> I found out that I was wrong in almost all of my understanding.</w:t>
      </w:r>
    </w:p>
    <w:p w14:paraId="6388F298" w14:textId="7F0BF9EA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br/>
        <w:t>For example, What is Electricity made of? Well</w:t>
      </w:r>
      <w:r>
        <w:rPr>
          <w:rFonts w:eastAsia="Times New Roman"/>
          <w:szCs w:val="24"/>
        </w:rPr>
        <w:t>,</w:t>
      </w:r>
      <w:r w:rsidRPr="00B63E60">
        <w:rPr>
          <w:rFonts w:eastAsia="Times New Roman"/>
          <w:szCs w:val="24"/>
        </w:rPr>
        <w:t xml:space="preserve"> I know the answer. It is electrons.</w:t>
      </w:r>
      <w:r w:rsidRPr="00B63E60">
        <w:rPr>
          <w:rFonts w:eastAsia="Times New Roman"/>
          <w:szCs w:val="24"/>
        </w:rPr>
        <w:br/>
        <w:t>And how fast do the electrons move? Everyone knows they move at about the speed of light.</w:t>
      </w:r>
      <w:r w:rsidRPr="00B63E60">
        <w:rPr>
          <w:rFonts w:eastAsia="Times New Roman"/>
          <w:szCs w:val="24"/>
        </w:rPr>
        <w:br/>
      </w:r>
    </w:p>
    <w:p w14:paraId="12D110B3" w14:textId="77777777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t>Wrong. And Wrong.</w:t>
      </w:r>
      <w:r w:rsidRPr="00B63E60">
        <w:rPr>
          <w:rFonts w:eastAsia="Times New Roman"/>
          <w:szCs w:val="24"/>
        </w:rPr>
        <w:br/>
      </w:r>
    </w:p>
    <w:p w14:paraId="64ABCC2A" w14:textId="39781D63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>
        <w:rPr>
          <w:rFonts w:eastAsia="Times New Roman"/>
          <w:szCs w:val="24"/>
        </w:rPr>
        <w:t>Along with ChatGPT, I found</w:t>
      </w:r>
      <w:r w:rsidRPr="00B63E60">
        <w:rPr>
          <w:rFonts w:eastAsia="Times New Roman"/>
          <w:szCs w:val="24"/>
        </w:rPr>
        <w:t xml:space="preserve"> a somewhat simplified but accurate set of questions and answers.</w:t>
      </w:r>
      <w:r w:rsidRPr="00B63E60">
        <w:rPr>
          <w:rFonts w:eastAsia="Times New Roman"/>
          <w:szCs w:val="24"/>
        </w:rPr>
        <w:br/>
      </w:r>
    </w:p>
    <w:p w14:paraId="7CD69127" w14:textId="77777777" w:rsidR="007353AE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t>A. What caused the failure of the first trans</w:t>
      </w:r>
      <w:r>
        <w:rPr>
          <w:rFonts w:eastAsia="Times New Roman"/>
          <w:szCs w:val="24"/>
        </w:rPr>
        <w:t>-</w:t>
      </w:r>
      <w:r w:rsidRPr="00B63E60">
        <w:rPr>
          <w:rFonts w:eastAsia="Times New Roman"/>
          <w:szCs w:val="24"/>
        </w:rPr>
        <w:t>Atlantic telegraph cable?</w:t>
      </w:r>
      <w:r w:rsidRPr="00B63E60">
        <w:rPr>
          <w:rFonts w:eastAsia="Times New Roman"/>
          <w:szCs w:val="24"/>
        </w:rPr>
        <w:br/>
      </w:r>
    </w:p>
    <w:p w14:paraId="5EE51807" w14:textId="097F89CF" w:rsidR="00B63E60" w:rsidRPr="007353AE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t>It failed due to a combination of technical problems, environmental factors, and human error.</w:t>
      </w:r>
      <w:r w:rsidRPr="00B63E60">
        <w:rPr>
          <w:rFonts w:eastAsia="Times New Roman"/>
          <w:i/>
          <w:iCs/>
          <w:szCs w:val="24"/>
        </w:rPr>
        <w:br/>
      </w:r>
    </w:p>
    <w:p w14:paraId="49F2D7EF" w14:textId="583BAE47" w:rsidR="00B63E60" w:rsidRPr="007353AE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t>The cable was laid in 1858 and stretched for more than 2,000 miles between Ireland and Newfoundland. At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the time, it was the longest cable ever laid and represented a significant technological achievement. However,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problems emerged soon after the cable was put into operation.</w:t>
      </w:r>
      <w:r w:rsidRPr="00B63E60">
        <w:rPr>
          <w:rFonts w:eastAsia="Times New Roman"/>
          <w:i/>
          <w:iCs/>
          <w:szCs w:val="24"/>
        </w:rPr>
        <w:br/>
      </w:r>
    </w:p>
    <w:p w14:paraId="75DAA369" w14:textId="6FE6A697" w:rsidR="00B63E60" w:rsidRPr="007353AE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t xml:space="preserve">One of the main technical problems was the insulation used on the cable. The insulation was made of </w:t>
      </w:r>
      <w:r w:rsidRPr="007353AE">
        <w:rPr>
          <w:rFonts w:eastAsia="Times New Roman"/>
          <w:i/>
          <w:iCs/>
          <w:szCs w:val="24"/>
        </w:rPr>
        <w:t>gutta-percha</w:t>
      </w:r>
      <w:r w:rsidRPr="00B63E60">
        <w:rPr>
          <w:rFonts w:eastAsia="Times New Roman"/>
          <w:i/>
          <w:iCs/>
          <w:szCs w:val="24"/>
        </w:rPr>
        <w:t xml:space="preserve">, a natural latex material that was supposed to protect the </w:t>
      </w:r>
      <w:r w:rsidRPr="00B63E60">
        <w:rPr>
          <w:rFonts w:eastAsia="Times New Roman"/>
          <w:i/>
          <w:iCs/>
          <w:szCs w:val="24"/>
        </w:rPr>
        <w:lastRenderedPageBreak/>
        <w:t>copper wires inside the cable from the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seawater. However, it was discovered that the insulation was not strong enough to withstand the high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voltages required for long-distance telegraphy. As a result, the cable suffered from frequent breaks and signal</w:t>
      </w:r>
      <w:r w:rsidRPr="00B63E60">
        <w:rPr>
          <w:rFonts w:eastAsia="Times New Roman"/>
          <w:i/>
          <w:iCs/>
          <w:szCs w:val="24"/>
        </w:rPr>
        <w:br/>
        <w:t>interference.</w:t>
      </w:r>
      <w:r w:rsidRPr="00B63E60">
        <w:rPr>
          <w:rFonts w:eastAsia="Times New Roman"/>
          <w:i/>
          <w:iCs/>
          <w:szCs w:val="24"/>
        </w:rPr>
        <w:br/>
      </w:r>
    </w:p>
    <w:p w14:paraId="473CFD0C" w14:textId="7FD149A6" w:rsidR="00B63E60" w:rsidRPr="007353AE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t>Environmental factors also played a role in the cable's failure. The cable was laid at a depth of approximately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2 miles, which was much deeper than any previous cable. The extreme pressure and cold temperatures at this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depth caused the cable to become brittle and break more easily.</w:t>
      </w:r>
      <w:r w:rsidRPr="00B63E60">
        <w:rPr>
          <w:rFonts w:eastAsia="Times New Roman"/>
          <w:i/>
          <w:iCs/>
          <w:szCs w:val="24"/>
        </w:rPr>
        <w:br/>
      </w:r>
    </w:p>
    <w:p w14:paraId="7055D4AD" w14:textId="77777777" w:rsidR="00B63E60" w:rsidRPr="007353AE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t>Human error also contributed to the failure of the cable. During the initial testing of the cable, the technicians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in Newfoundland used too much voltage, which caused the insulation to break down and the cable to fail.</w:t>
      </w:r>
    </w:p>
    <w:p w14:paraId="5DE94E3B" w14:textId="7C39F230" w:rsidR="00B63E60" w:rsidRPr="00B63E60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br/>
        <w:t>There were also problems with the equipment used to transmit and receive the telegraph signals, which led to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errors in the transmission and reception of messages.</w:t>
      </w:r>
      <w:r w:rsidRPr="00B63E60">
        <w:rPr>
          <w:rFonts w:eastAsia="Times New Roman"/>
          <w:i/>
          <w:iCs/>
          <w:szCs w:val="24"/>
        </w:rPr>
        <w:br/>
      </w:r>
    </w:p>
    <w:p w14:paraId="0EC03DB6" w14:textId="4F465BC5" w:rsidR="00B63E60" w:rsidRPr="007353AE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t>Despite these setbacks, the first transatlantic telegraph cable laid the foundation for future cable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communications and demonstrated the potential for global communication through undersea cables.</w:t>
      </w:r>
      <w:r w:rsidRPr="00B63E60">
        <w:rPr>
          <w:rFonts w:eastAsia="Times New Roman"/>
          <w:i/>
          <w:iCs/>
          <w:szCs w:val="24"/>
        </w:rPr>
        <w:br/>
      </w:r>
    </w:p>
    <w:p w14:paraId="6FC84E29" w14:textId="7F552932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i/>
          <w:iCs/>
          <w:szCs w:val="24"/>
        </w:rPr>
        <w:t>Part of the cause of the failure was the technical team</w:t>
      </w:r>
      <w:r w:rsidRPr="007353AE">
        <w:rPr>
          <w:rFonts w:eastAsia="Times New Roman"/>
          <w:i/>
          <w:iCs/>
          <w:szCs w:val="24"/>
        </w:rPr>
        <w:t>'</w:t>
      </w:r>
      <w:r w:rsidRPr="00B63E60">
        <w:rPr>
          <w:rFonts w:eastAsia="Times New Roman"/>
          <w:i/>
          <w:iCs/>
          <w:szCs w:val="24"/>
        </w:rPr>
        <w:t>s lack of understanding the impact of the EMF waves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when propagated under the ocean. They were working with the basic premise that it was all about the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electrons moving in the cable in a linear fashion.</w:t>
      </w:r>
      <w:r w:rsidRPr="00B63E60">
        <w:rPr>
          <w:rFonts w:eastAsia="Times New Roman"/>
          <w:szCs w:val="24"/>
        </w:rPr>
        <w:br/>
      </w:r>
    </w:p>
    <w:p w14:paraId="1D61AFDE" w14:textId="77777777" w:rsidR="00B63E60" w:rsidRPr="00B63E60" w:rsidRDefault="00B63E60" w:rsidP="00B63E60">
      <w:pPr>
        <w:shd w:val="clear" w:color="auto" w:fill="FFFFFF"/>
        <w:rPr>
          <w:rFonts w:eastAsia="Times New Roman"/>
          <w:b/>
          <w:bCs/>
          <w:szCs w:val="24"/>
        </w:rPr>
      </w:pPr>
      <w:r w:rsidRPr="00B63E60">
        <w:rPr>
          <w:rFonts w:eastAsia="Times New Roman"/>
          <w:b/>
          <w:bCs/>
          <w:szCs w:val="24"/>
        </w:rPr>
        <w:t>BUT...</w:t>
      </w:r>
      <w:r w:rsidRPr="00B63E60">
        <w:rPr>
          <w:rFonts w:eastAsia="Times New Roman"/>
          <w:b/>
          <w:bCs/>
          <w:szCs w:val="24"/>
        </w:rPr>
        <w:br/>
      </w:r>
    </w:p>
    <w:p w14:paraId="131A6705" w14:textId="77777777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t>B. Is electricity actually an EMF wave or movement of electrons?</w:t>
      </w:r>
      <w:r w:rsidRPr="00B63E60">
        <w:rPr>
          <w:rFonts w:eastAsia="Times New Roman"/>
          <w:szCs w:val="24"/>
        </w:rPr>
        <w:br/>
      </w:r>
    </w:p>
    <w:p w14:paraId="434606C4" w14:textId="77777777" w:rsidR="00B63E60" w:rsidRPr="007353AE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t>Electricity can refer to both the movement of electrons and electromagnetic waves.</w:t>
      </w:r>
      <w:r w:rsidRPr="00B63E60">
        <w:rPr>
          <w:rFonts w:eastAsia="Times New Roman"/>
          <w:i/>
          <w:iCs/>
          <w:szCs w:val="24"/>
        </w:rPr>
        <w:br/>
      </w:r>
    </w:p>
    <w:p w14:paraId="01EE9F5C" w14:textId="77777777" w:rsidR="00B63E60" w:rsidRPr="007353AE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t>When we talk about electricity in the context of a circuit or a wire, we are usually referring to the movement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of electrons through the wire. In this case, electrical energy is transmitted through the movement of charged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particles, which can be electrons, ions, or other charged particles.</w:t>
      </w:r>
    </w:p>
    <w:p w14:paraId="3B2FEF15" w14:textId="1B4A5188" w:rsidR="00B63E60" w:rsidRPr="007353AE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br/>
        <w:t>On the other hand, when we talk about electricity in the context of electromagnetic radiation, we are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referring to the propagation of electromagnetic waves. These waves consist of oscillating electric and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magnetic fields that travel through space at the speed of light.</w:t>
      </w:r>
      <w:r w:rsidRPr="00B63E60">
        <w:rPr>
          <w:rFonts w:eastAsia="Times New Roman"/>
          <w:i/>
          <w:iCs/>
          <w:szCs w:val="24"/>
        </w:rPr>
        <w:br/>
      </w:r>
    </w:p>
    <w:p w14:paraId="3849D365" w14:textId="77777777" w:rsidR="00B63E60" w:rsidRPr="007353AE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t>So, in summary, electricity can refer to both the movement of charged particles and the propagation of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electromagnetic waves, depending on the context in which the term is used.</w:t>
      </w:r>
    </w:p>
    <w:p w14:paraId="7E9E8316" w14:textId="73705F95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lastRenderedPageBreak/>
        <w:br/>
        <w:t>Later research lead</w:t>
      </w:r>
      <w:r>
        <w:rPr>
          <w:rFonts w:eastAsia="Times New Roman"/>
          <w:szCs w:val="24"/>
        </w:rPr>
        <w:t>s</w:t>
      </w:r>
      <w:r w:rsidRPr="00B63E60">
        <w:rPr>
          <w:rFonts w:eastAsia="Times New Roman"/>
          <w:szCs w:val="24"/>
        </w:rPr>
        <w:t xml:space="preserve"> me to several </w:t>
      </w:r>
      <w:r>
        <w:rPr>
          <w:rFonts w:eastAsia="Times New Roman"/>
          <w:szCs w:val="24"/>
        </w:rPr>
        <w:t>Y</w:t>
      </w:r>
      <w:r w:rsidRPr="00B63E60">
        <w:rPr>
          <w:rFonts w:eastAsia="Times New Roman"/>
          <w:szCs w:val="24"/>
        </w:rPr>
        <w:t>ouTube videos trying to demonstrate the speed of electricity. (See</w:t>
      </w:r>
      <w:r>
        <w:rPr>
          <w:rFonts w:eastAsia="Times New Roman"/>
          <w:szCs w:val="24"/>
        </w:rPr>
        <w:t xml:space="preserve"> </w:t>
      </w:r>
      <w:r w:rsidRPr="00B63E60">
        <w:rPr>
          <w:rFonts w:eastAsia="Times New Roman"/>
          <w:szCs w:val="24"/>
        </w:rPr>
        <w:t>References)</w:t>
      </w:r>
      <w:r w:rsidRPr="00B63E60">
        <w:rPr>
          <w:rFonts w:eastAsia="Times New Roman"/>
          <w:szCs w:val="24"/>
        </w:rPr>
        <w:br/>
      </w:r>
    </w:p>
    <w:p w14:paraId="0AC6F7A7" w14:textId="6D76D27A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t>The earliest discoveries of electricity until the 1880s (see article on Tesla) dealt with simple Direct</w:t>
      </w:r>
      <w:r>
        <w:rPr>
          <w:rFonts w:eastAsia="Times New Roman"/>
          <w:szCs w:val="24"/>
        </w:rPr>
        <w:t xml:space="preserve"> </w:t>
      </w:r>
      <w:r w:rsidRPr="00B63E60">
        <w:rPr>
          <w:rFonts w:eastAsia="Times New Roman"/>
          <w:szCs w:val="24"/>
        </w:rPr>
        <w:t>Current. So let</w:t>
      </w:r>
      <w:r>
        <w:rPr>
          <w:rFonts w:eastAsia="Times New Roman"/>
          <w:szCs w:val="24"/>
        </w:rPr>
        <w:t>'</w:t>
      </w:r>
      <w:r w:rsidRPr="00B63E60">
        <w:rPr>
          <w:rFonts w:eastAsia="Times New Roman"/>
          <w:szCs w:val="24"/>
        </w:rPr>
        <w:t>s ask:</w:t>
      </w:r>
      <w:r w:rsidRPr="00B63E60">
        <w:rPr>
          <w:rFonts w:eastAsia="Times New Roman"/>
          <w:szCs w:val="24"/>
        </w:rPr>
        <w:br/>
      </w:r>
    </w:p>
    <w:p w14:paraId="37CD1D65" w14:textId="77777777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t>C. Do electrons move through a DC circuit at the speed of light?</w:t>
      </w:r>
      <w:r w:rsidRPr="00B63E60">
        <w:rPr>
          <w:rFonts w:eastAsia="Times New Roman"/>
          <w:szCs w:val="24"/>
        </w:rPr>
        <w:br/>
      </w:r>
    </w:p>
    <w:p w14:paraId="7C11B09F" w14:textId="66D56887" w:rsidR="00B63E60" w:rsidRPr="0047439A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t>No, electrons do not move through a DC (direct current) circuit at the speed of light. In fact, the speed at</w:t>
      </w:r>
      <w:r w:rsidRPr="0047439A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which electrons move through a circuit is much slower than the speed of light.</w:t>
      </w:r>
      <w:r w:rsidRPr="00B63E60">
        <w:rPr>
          <w:rFonts w:eastAsia="Times New Roman"/>
          <w:i/>
          <w:iCs/>
          <w:szCs w:val="24"/>
        </w:rPr>
        <w:br/>
      </w:r>
    </w:p>
    <w:p w14:paraId="3450B397" w14:textId="042433CC" w:rsidR="00B63E60" w:rsidRPr="0047439A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t>In a DC circuit, electrons move from the negative terminal of the voltage source (such as a battery) to the</w:t>
      </w:r>
      <w:r w:rsidRPr="0047439A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positive terminal. The speed at which they move is called the drift velocity, and it depends on the material</w:t>
      </w:r>
      <w:r w:rsidRPr="0047439A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the wire is made of and the strength of the electric field in the wire. Typically, the drift velocity of electrons in</w:t>
      </w:r>
      <w:r w:rsidRPr="0047439A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a wire carrying a current is on the order of millimeters per second, which is much slower than the speed of</w:t>
      </w:r>
      <w:r w:rsidRPr="0047439A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light (which is approximately 299,792,458 meters per second in a vacuum).</w:t>
      </w:r>
      <w:r w:rsidRPr="00B63E60">
        <w:rPr>
          <w:rFonts w:eastAsia="Times New Roman"/>
          <w:i/>
          <w:iCs/>
          <w:szCs w:val="24"/>
        </w:rPr>
        <w:br/>
      </w:r>
    </w:p>
    <w:p w14:paraId="5A6B0912" w14:textId="23CEDF16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i/>
          <w:iCs/>
          <w:szCs w:val="24"/>
        </w:rPr>
        <w:t>It's worth noting that while electrons themselves move relatively slowly through a circuit, electrical energy is</w:t>
      </w:r>
      <w:r w:rsidRPr="0047439A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transmitted at the speed of light through the electric and magnetic fields surrounding the wires. This means</w:t>
      </w:r>
      <w:r w:rsidRPr="0047439A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that changes in the electric field at one end of a circuit can be detected at the other end almost</w:t>
      </w:r>
      <w:r w:rsidRPr="0047439A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instantaneously, even though the electrons themselves are moving much more slowly.</w:t>
      </w:r>
      <w:r w:rsidRPr="00B63E60">
        <w:rPr>
          <w:rFonts w:eastAsia="Times New Roman"/>
          <w:szCs w:val="24"/>
        </w:rPr>
        <w:br/>
      </w:r>
    </w:p>
    <w:p w14:paraId="272B6C91" w14:textId="5674BA11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noProof/>
          <w:szCs w:val="24"/>
        </w:rPr>
        <w:drawing>
          <wp:inline distT="0" distB="0" distL="0" distR="0" wp14:anchorId="5712EFB2" wp14:editId="0C82717C">
            <wp:extent cx="5019675" cy="2809875"/>
            <wp:effectExtent l="0" t="0" r="9525" b="9525"/>
            <wp:docPr id="2139816494" name="Picture 1" descr="A picture containing screenshot, art, colorfulness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816494" name="Picture 1" descr="A picture containing screenshot, art, colorfulness, desig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A6E05" w14:textId="1EF2FF8E" w:rsidR="00B63E60" w:rsidRPr="00B63E60" w:rsidRDefault="00B63E60" w:rsidP="00B63E60">
      <w:pPr>
        <w:shd w:val="clear" w:color="auto" w:fill="FFFFFF"/>
        <w:jc w:val="center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t>The Drift Velocity of electrons in a copper wire is about 3 mm per second.</w:t>
      </w:r>
      <w:r w:rsidRPr="00B63E60">
        <w:rPr>
          <w:rFonts w:eastAsia="Times New Roman"/>
          <w:szCs w:val="24"/>
        </w:rPr>
        <w:br/>
        <w:t xml:space="preserve">Drawing courtesy of </w:t>
      </w:r>
      <w:hyperlink r:id="rId7" w:history="1">
        <w:r w:rsidRPr="00B63E60">
          <w:rPr>
            <w:rStyle w:val="Hyperlink"/>
            <w:rFonts w:eastAsia="Times New Roman"/>
            <w:szCs w:val="24"/>
          </w:rPr>
          <w:t>https://physics.info/electric-current/</w:t>
        </w:r>
      </w:hyperlink>
      <w:r>
        <w:rPr>
          <w:rFonts w:eastAsia="Times New Roman"/>
          <w:szCs w:val="24"/>
        </w:rPr>
        <w:t xml:space="preserve"> </w:t>
      </w:r>
      <w:r w:rsidRPr="00B63E60">
        <w:rPr>
          <w:rFonts w:eastAsia="Times New Roman"/>
          <w:szCs w:val="24"/>
        </w:rPr>
        <w:br/>
      </w:r>
    </w:p>
    <w:p w14:paraId="7D71C75B" w14:textId="10F20028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lastRenderedPageBreak/>
        <w:t>But what about AC (Alternating Current)? If those electrons are that slow</w:t>
      </w:r>
      <w:r>
        <w:rPr>
          <w:rFonts w:eastAsia="Times New Roman"/>
          <w:szCs w:val="24"/>
        </w:rPr>
        <w:t>-</w:t>
      </w:r>
      <w:r w:rsidRPr="00B63E60">
        <w:rPr>
          <w:rFonts w:eastAsia="Times New Roman"/>
          <w:szCs w:val="24"/>
        </w:rPr>
        <w:t>moving, how does the energy</w:t>
      </w:r>
      <w:r>
        <w:rPr>
          <w:rFonts w:eastAsia="Times New Roman"/>
          <w:szCs w:val="24"/>
        </w:rPr>
        <w:t xml:space="preserve"> </w:t>
      </w:r>
      <w:r w:rsidRPr="00B63E60">
        <w:rPr>
          <w:rFonts w:eastAsia="Times New Roman"/>
          <w:szCs w:val="24"/>
        </w:rPr>
        <w:t>from a Generating Station in Arizona get here so fast, or even at all?</w:t>
      </w:r>
      <w:r w:rsidRPr="00B63E60">
        <w:rPr>
          <w:rFonts w:eastAsia="Times New Roman"/>
          <w:szCs w:val="24"/>
        </w:rPr>
        <w:br/>
      </w:r>
    </w:p>
    <w:p w14:paraId="5ED7766E" w14:textId="77777777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t>D. Do electrons move through an AC circuit at the speed of light?</w:t>
      </w:r>
      <w:r w:rsidRPr="00B63E60">
        <w:rPr>
          <w:rFonts w:eastAsia="Times New Roman"/>
          <w:szCs w:val="24"/>
        </w:rPr>
        <w:br/>
      </w:r>
    </w:p>
    <w:p w14:paraId="6222B7FF" w14:textId="27A38327" w:rsidR="00B63E60" w:rsidRPr="007353AE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t>No, electrons do not move through an AC (alternating current) circuit at the speed of light. As with a DC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circuit, the speed at which electrons move through an AC circuit is much slower than the speed of light.</w:t>
      </w:r>
      <w:r w:rsidRPr="00B63E60">
        <w:rPr>
          <w:rFonts w:eastAsia="Times New Roman"/>
          <w:i/>
          <w:iCs/>
          <w:szCs w:val="24"/>
        </w:rPr>
        <w:br/>
      </w:r>
    </w:p>
    <w:p w14:paraId="4C615756" w14:textId="77777777" w:rsidR="00B63E60" w:rsidRPr="007353AE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t>In an AC circuit, the direction of the current periodically reverses, causing the electrons to oscillate back and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forth. This oscillation is characterized by a frequency, which is the number of complete cycles of the current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per second and is measured in hertz (Hz). In a typical AC circuit used for power distribution in homes and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buildings, the frequency is 50 or 60 Hz.</w:t>
      </w:r>
    </w:p>
    <w:p w14:paraId="0561E0D2" w14:textId="77777777" w:rsidR="00B63E60" w:rsidRPr="007353AE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</w:p>
    <w:p w14:paraId="2C674942" w14:textId="2EFCB3A8" w:rsidR="00B63E60" w:rsidRPr="007353AE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t>The speed at which electrons move in an AC circuit is still determined by the material the wire is made of and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the strength of the electric field in the wire, just as in a DC circuit. The average speed of the electrons over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time is still much slower than the speed of light, typically on the order of millimeters per second.</w:t>
      </w:r>
    </w:p>
    <w:p w14:paraId="1DC5E6BC" w14:textId="77777777" w:rsidR="00B63E60" w:rsidRPr="007353AE" w:rsidRDefault="00B63E60" w:rsidP="00B63E60">
      <w:pPr>
        <w:shd w:val="clear" w:color="auto" w:fill="FFFFFF"/>
        <w:rPr>
          <w:rFonts w:eastAsia="Times New Roman"/>
          <w:i/>
          <w:iCs/>
          <w:szCs w:val="24"/>
        </w:rPr>
      </w:pPr>
      <w:r w:rsidRPr="00B63E60">
        <w:rPr>
          <w:rFonts w:eastAsia="Times New Roman"/>
          <w:i/>
          <w:iCs/>
          <w:szCs w:val="24"/>
        </w:rPr>
        <w:br/>
        <w:t>As with a DC circuit, changes in the electric field in an AC circuit propagate through the circuit at the speed of</w:t>
      </w:r>
      <w:r w:rsidRPr="007353AE">
        <w:rPr>
          <w:rFonts w:eastAsia="Times New Roman"/>
          <w:i/>
          <w:iCs/>
          <w:szCs w:val="24"/>
        </w:rPr>
        <w:t xml:space="preserve"> </w:t>
      </w:r>
      <w:r w:rsidRPr="00B63E60">
        <w:rPr>
          <w:rFonts w:eastAsia="Times New Roman"/>
          <w:i/>
          <w:iCs/>
          <w:szCs w:val="24"/>
        </w:rPr>
        <w:t>light, even though the individual electrons are not moving at anything close to that speed.</w:t>
      </w:r>
    </w:p>
    <w:p w14:paraId="049B9BC1" w14:textId="0FF3F9E1" w:rsid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br/>
        <w:t>References:</w:t>
      </w:r>
      <w:r w:rsidRPr="00B63E60">
        <w:rPr>
          <w:rFonts w:eastAsia="Times New Roman"/>
          <w:szCs w:val="24"/>
        </w:rPr>
        <w:br/>
      </w:r>
    </w:p>
    <w:p w14:paraId="44ABEC50" w14:textId="63728E6D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t>The Big Misconception About Electricity</w:t>
      </w:r>
    </w:p>
    <w:p w14:paraId="438D916C" w14:textId="77777777" w:rsidR="00B63E60" w:rsidRDefault="00B63E60" w:rsidP="00B63E60">
      <w:pPr>
        <w:shd w:val="clear" w:color="auto" w:fill="FFFFFF"/>
        <w:rPr>
          <w:rFonts w:eastAsia="Times New Roman"/>
          <w:szCs w:val="24"/>
        </w:rPr>
      </w:pPr>
      <w:hyperlink r:id="rId8" w:history="1">
        <w:r w:rsidRPr="00B63E60">
          <w:rPr>
            <w:rStyle w:val="Hyperlink"/>
            <w:rFonts w:eastAsia="Times New Roman"/>
            <w:szCs w:val="24"/>
          </w:rPr>
          <w:t>https://www.youtube.com/watch?v=bHIhgxav9LY&amp;list=RDCMUCHnyfMqiRRG1u-2MsSQLbXA&amp;index=1</w:t>
        </w:r>
      </w:hyperlink>
      <w:r>
        <w:rPr>
          <w:rFonts w:eastAsia="Times New Roman"/>
          <w:szCs w:val="24"/>
        </w:rPr>
        <w:t xml:space="preserve"> </w:t>
      </w:r>
    </w:p>
    <w:p w14:paraId="08679907" w14:textId="77777777" w:rsidR="00B63E60" w:rsidRDefault="00B63E60" w:rsidP="00B63E60">
      <w:pPr>
        <w:shd w:val="clear" w:color="auto" w:fill="FFFFFF"/>
        <w:rPr>
          <w:rFonts w:eastAsia="Times New Roman"/>
          <w:szCs w:val="24"/>
        </w:rPr>
      </w:pPr>
    </w:p>
    <w:p w14:paraId="4B49BE81" w14:textId="50AC989D" w:rsidR="00B63E60" w:rsidRDefault="00B63E60" w:rsidP="00B63E60">
      <w:pPr>
        <w:shd w:val="clear" w:color="auto" w:fill="FFFFFF"/>
        <w:rPr>
          <w:rFonts w:eastAsia="Times New Roman"/>
          <w:szCs w:val="24"/>
        </w:rPr>
      </w:pPr>
      <w:r>
        <w:rPr>
          <w:rFonts w:eastAsia="Times New Roman"/>
          <w:szCs w:val="24"/>
        </w:rPr>
        <w:t>How Electricity Actually Works</w:t>
      </w:r>
      <w:r w:rsidRPr="00B63E60">
        <w:rPr>
          <w:rFonts w:eastAsia="Times New Roman"/>
          <w:szCs w:val="24"/>
        </w:rPr>
        <w:br/>
      </w:r>
      <w:hyperlink r:id="rId9" w:history="1">
        <w:r w:rsidRPr="00B63E60">
          <w:rPr>
            <w:rStyle w:val="Hyperlink"/>
            <w:rFonts w:eastAsia="Times New Roman"/>
            <w:szCs w:val="24"/>
          </w:rPr>
          <w:t>https://www.youtube.com/watch?v=oI_X2cMHNe0&amp;list=RDCMUCHnyfMqiRRG1u-</w:t>
        </w:r>
        <w:r w:rsidRPr="00B63E60">
          <w:rPr>
            <w:rStyle w:val="Hyperlink"/>
            <w:rFonts w:eastAsia="Times New Roman"/>
            <w:szCs w:val="24"/>
          </w:rPr>
          <w:br/>
          <w:t>2MsSQLbXA&amp;index=2</w:t>
        </w:r>
      </w:hyperlink>
    </w:p>
    <w:p w14:paraId="43B32F6F" w14:textId="4C2F89D8" w:rsidR="00B63E60" w:rsidRDefault="00B63E60" w:rsidP="00B63E60">
      <w:pPr>
        <w:shd w:val="clear" w:color="auto" w:fill="FFFFFF"/>
        <w:rPr>
          <w:rFonts w:eastAsia="Times New Roman"/>
          <w:szCs w:val="24"/>
        </w:rPr>
      </w:pPr>
    </w:p>
    <w:p w14:paraId="7AB9B397" w14:textId="56C7F91C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>
        <w:rPr>
          <w:rFonts w:eastAsia="Times New Roman"/>
          <w:szCs w:val="24"/>
        </w:rPr>
        <w:t>T</w:t>
      </w:r>
      <w:r w:rsidRPr="00B63E60">
        <w:rPr>
          <w:rFonts w:eastAsia="Times New Roman"/>
          <w:szCs w:val="24"/>
        </w:rPr>
        <w:t>he Big Misconception About Electricity</w:t>
      </w:r>
      <w:r>
        <w:rPr>
          <w:rFonts w:eastAsia="Times New Roman"/>
          <w:szCs w:val="24"/>
        </w:rPr>
        <w:t xml:space="preserve">   </w:t>
      </w:r>
      <w:r w:rsidRPr="00B63E60">
        <w:rPr>
          <w:rFonts w:eastAsia="Times New Roman"/>
          <w:szCs w:val="24"/>
        </w:rPr>
        <w:br/>
      </w:r>
      <w:hyperlink r:id="rId10" w:history="1">
        <w:r w:rsidRPr="00B63E60">
          <w:rPr>
            <w:rStyle w:val="Hyperlink"/>
            <w:rFonts w:eastAsia="Times New Roman"/>
            <w:szCs w:val="24"/>
          </w:rPr>
          <w:t>https://www.youtube.com/watch?v=bHIhgxav9LY&amp;t=521s</w:t>
        </w:r>
      </w:hyperlink>
      <w:r>
        <w:rPr>
          <w:rFonts w:eastAsia="Times New Roman"/>
          <w:szCs w:val="24"/>
        </w:rPr>
        <w:t xml:space="preserve"> </w:t>
      </w:r>
      <w:r w:rsidRPr="00B63E60">
        <w:rPr>
          <w:rFonts w:eastAsia="Times New Roman"/>
          <w:szCs w:val="24"/>
        </w:rPr>
        <w:br/>
      </w:r>
    </w:p>
    <w:p w14:paraId="5747D6FF" w14:textId="13D20294" w:rsidR="00B63E60" w:rsidRPr="00B63E60" w:rsidRDefault="00B63E60" w:rsidP="00B63E60">
      <w:pPr>
        <w:shd w:val="clear" w:color="auto" w:fill="FFFFFF"/>
        <w:rPr>
          <w:rFonts w:eastAsia="Times New Roman"/>
          <w:szCs w:val="24"/>
        </w:rPr>
      </w:pPr>
      <w:r w:rsidRPr="00B63E60">
        <w:rPr>
          <w:rFonts w:eastAsia="Times New Roman"/>
          <w:szCs w:val="24"/>
        </w:rPr>
        <w:t>So what is surprising about my answer, which I hinted at in the title of this article??</w:t>
      </w:r>
      <w:r w:rsidRPr="00B63E60">
        <w:rPr>
          <w:rFonts w:eastAsia="Times New Roman"/>
          <w:szCs w:val="24"/>
        </w:rPr>
        <w:br/>
      </w:r>
    </w:p>
    <w:p w14:paraId="7EF3020E" w14:textId="7EB842C7" w:rsidR="00B63E60" w:rsidRDefault="00B63E60" w:rsidP="00B63E60">
      <w:pPr>
        <w:rPr>
          <w:rFonts w:eastAsia="Times New Roman"/>
          <w:szCs w:val="24"/>
          <w:shd w:val="clear" w:color="auto" w:fill="FFFFFF"/>
        </w:rPr>
      </w:pPr>
      <w:r w:rsidRPr="00B63E60">
        <w:rPr>
          <w:rFonts w:eastAsia="Times New Roman"/>
          <w:szCs w:val="24"/>
          <w:shd w:val="clear" w:color="auto" w:fill="FFFFFF"/>
        </w:rPr>
        <w:t xml:space="preserve">The Answers in </w:t>
      </w:r>
      <w:r w:rsidRPr="007353AE">
        <w:rPr>
          <w:rFonts w:eastAsia="Times New Roman"/>
          <w:i/>
          <w:iCs/>
          <w:szCs w:val="24"/>
          <w:shd w:val="clear" w:color="auto" w:fill="FFFFFF"/>
        </w:rPr>
        <w:t xml:space="preserve">Italics </w:t>
      </w:r>
      <w:r w:rsidRPr="00B63E60">
        <w:rPr>
          <w:rFonts w:eastAsia="Times New Roman"/>
          <w:szCs w:val="24"/>
          <w:shd w:val="clear" w:color="auto" w:fill="FFFFFF"/>
        </w:rPr>
        <w:t>to the questions above (which I do believe are accurate and true responses) were all</w:t>
      </w:r>
      <w:r>
        <w:rPr>
          <w:rFonts w:eastAsia="Times New Roman"/>
          <w:szCs w:val="24"/>
          <w:shd w:val="clear" w:color="auto" w:fill="FFFFFF"/>
        </w:rPr>
        <w:t xml:space="preserve"> </w:t>
      </w:r>
      <w:r w:rsidRPr="00B63E60">
        <w:rPr>
          <w:rFonts w:eastAsia="Times New Roman"/>
          <w:szCs w:val="24"/>
          <w:shd w:val="clear" w:color="auto" w:fill="FFFFFF"/>
        </w:rPr>
        <w:t>generated as my test of ChatGPT, not written by me.</w:t>
      </w:r>
      <w:r w:rsidRPr="00B63E60">
        <w:rPr>
          <w:rFonts w:eastAsia="Times New Roman"/>
          <w:szCs w:val="24"/>
        </w:rPr>
        <w:br/>
      </w:r>
    </w:p>
    <w:p w14:paraId="41D2A518" w14:textId="02B788E1" w:rsidR="00B63E60" w:rsidRPr="00B63E60" w:rsidRDefault="00B63E60" w:rsidP="00B63E60">
      <w:pPr>
        <w:rPr>
          <w:rFonts w:eastAsia="Times New Roman"/>
          <w:szCs w:val="24"/>
          <w:shd w:val="clear" w:color="auto" w:fill="FFFFFF"/>
        </w:rPr>
      </w:pPr>
      <w:r w:rsidRPr="00B63E60">
        <w:rPr>
          <w:rFonts w:eastAsia="Times New Roman"/>
          <w:szCs w:val="24"/>
          <w:shd w:val="clear" w:color="auto" w:fill="FFFFFF"/>
        </w:rPr>
        <w:t>Now do you understand the problem sweeping through high schools, colleges</w:t>
      </w:r>
      <w:r>
        <w:rPr>
          <w:rFonts w:eastAsia="Times New Roman"/>
          <w:szCs w:val="24"/>
          <w:shd w:val="clear" w:color="auto" w:fill="FFFFFF"/>
        </w:rPr>
        <w:t>,</w:t>
      </w:r>
      <w:r w:rsidRPr="00B63E60">
        <w:rPr>
          <w:rFonts w:eastAsia="Times New Roman"/>
          <w:szCs w:val="24"/>
          <w:shd w:val="clear" w:color="auto" w:fill="FFFFFF"/>
        </w:rPr>
        <w:t xml:space="preserve"> and elsewhere? If I had</w:t>
      </w:r>
      <w:r>
        <w:rPr>
          <w:rFonts w:eastAsia="Times New Roman"/>
          <w:szCs w:val="24"/>
          <w:shd w:val="clear" w:color="auto" w:fill="FFFFFF"/>
        </w:rPr>
        <w:t xml:space="preserve"> </w:t>
      </w:r>
      <w:r w:rsidRPr="00B63E60">
        <w:rPr>
          <w:rFonts w:eastAsia="Times New Roman"/>
          <w:szCs w:val="24"/>
          <w:shd w:val="clear" w:color="auto" w:fill="FFFFFF"/>
        </w:rPr>
        <w:t>tried to pass the above answers as my own, would any of you doubt me? I think not.</w:t>
      </w:r>
      <w:r w:rsidRPr="00B63E60">
        <w:rPr>
          <w:rFonts w:eastAsia="Times New Roman"/>
          <w:szCs w:val="24"/>
        </w:rPr>
        <w:br/>
      </w:r>
    </w:p>
    <w:p w14:paraId="01940798" w14:textId="6B42AFAB" w:rsidR="00844B8B" w:rsidRPr="00B63E60" w:rsidRDefault="00B63E60" w:rsidP="00B63E60">
      <w:pPr>
        <w:rPr>
          <w:szCs w:val="24"/>
        </w:rPr>
      </w:pPr>
      <w:r w:rsidRPr="00B63E60">
        <w:rPr>
          <w:rFonts w:eastAsia="Times New Roman"/>
          <w:szCs w:val="24"/>
          <w:shd w:val="clear" w:color="auto" w:fill="FFFFFF"/>
        </w:rPr>
        <w:lastRenderedPageBreak/>
        <w:t>Portions of this article co-written by ChatGPT</w:t>
      </w:r>
      <w:r>
        <w:rPr>
          <w:rFonts w:eastAsia="Times New Roman"/>
          <w:szCs w:val="24"/>
          <w:shd w:val="clear" w:color="auto" w:fill="FFFFFF"/>
        </w:rPr>
        <w:t>,</w:t>
      </w:r>
      <w:r w:rsidRPr="00B63E60">
        <w:rPr>
          <w:rFonts w:eastAsia="Times New Roman"/>
          <w:szCs w:val="24"/>
          <w:shd w:val="clear" w:color="auto" w:fill="FFFFFF"/>
        </w:rPr>
        <w:t xml:space="preserve"> Feb 13 Version. Free Research Preview.</w:t>
      </w:r>
    </w:p>
    <w:sectPr w:rsidR="00844B8B" w:rsidRPr="00B63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DcyMDcGEhZmFko6SsGpxcWZ+XkgBYa1AOzA/DMsAAAA"/>
  </w:docVars>
  <w:rsids>
    <w:rsidRoot w:val="00B63E60"/>
    <w:rsid w:val="0047439A"/>
    <w:rsid w:val="007353AE"/>
    <w:rsid w:val="00844B8B"/>
    <w:rsid w:val="00B63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BB0C2"/>
  <w15:chartTrackingRefBased/>
  <w15:docId w15:val="{D68F028E-48FD-4AFA-8013-59B2010EE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E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3E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E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04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52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3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37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bHIhgxav9LY&amp;list=RDCMUCHnyfMqiRRG1u-2MsSQLbXA&amp;index=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physics.info/electric-current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physics.info/electric-current/," TargetMode="External"/><Relationship Id="rId10" Type="http://schemas.openxmlformats.org/officeDocument/2006/relationships/hyperlink" Target="https://www.youtube.com/watch?v=bHIhgxav9LY&amp;t=521s" TargetMode="External"/><Relationship Id="rId4" Type="http://schemas.openxmlformats.org/officeDocument/2006/relationships/hyperlink" Target="http://www.ucug.org" TargetMode="External"/><Relationship Id="rId9" Type="http://schemas.openxmlformats.org/officeDocument/2006/relationships/hyperlink" Target="https://www.youtube.com/watch?v=oI_X2cMHNe0&amp;list=RDCMUCHnyfMqiRRG1u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5</Pages>
  <Words>1361</Words>
  <Characters>7150</Characters>
  <Application>Microsoft Office Word</Application>
  <DocSecurity>0</DocSecurity>
  <Lines>715</Lines>
  <Paragraphs>709</Paragraphs>
  <ScaleCrop>false</ScaleCrop>
  <Company/>
  <LinksUpToDate>false</LinksUpToDate>
  <CharactersWithSpaces>7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3</cp:revision>
  <dcterms:created xsi:type="dcterms:W3CDTF">2023-05-18T21:00:00Z</dcterms:created>
  <dcterms:modified xsi:type="dcterms:W3CDTF">2023-05-20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55c54-cdcd-46d6-9b5b-651f3ba0f492</vt:lpwstr>
  </property>
</Properties>
</file>